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5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year 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5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year comparis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imated differenc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imated differenc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1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rt - du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9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7.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9.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uring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9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rt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8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9.0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1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pilithic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rt - du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9.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uring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9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rt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9.0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1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ndolithic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rt - du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8.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5.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3.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8.0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uring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4.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0.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2.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8.0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rt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7.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0.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8.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8T20:50:01Z</dcterms:created>
  <dcterms:modified xsi:type="dcterms:W3CDTF">2023-05-08T20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